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4-06T17:35:21Z</dcterms:created>
  <dcterms:modified xsi:type="dcterms:W3CDTF">2026-04-06T1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>prerelease.</vt:lpwstr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10</vt:lpwstr>
  </property>
</Properties>
</file>